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9DC40" w14:textId="77777777" w:rsidR="00905AB6" w:rsidRPr="0052310F" w:rsidRDefault="009E118D" w:rsidP="003747FB">
      <w:pPr>
        <w:tabs>
          <w:tab w:val="left" w:pos="540"/>
          <w:tab w:val="left" w:pos="2694"/>
        </w:tabs>
        <w:spacing w:line="360" w:lineRule="auto"/>
        <w:ind w:left="-142"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noProof/>
          <w:sz w:val="26"/>
          <w:szCs w:val="26"/>
          <w:lang w:val="vi-VN" w:eastAsia="vi-VN"/>
        </w:rPr>
        <w:drawing>
          <wp:anchor distT="0" distB="0" distL="114300" distR="114300" simplePos="0" relativeHeight="251676672" behindDoc="1" locked="0" layoutInCell="1" allowOverlap="1" wp14:anchorId="752D95F0" wp14:editId="70DE2101">
            <wp:simplePos x="0" y="0"/>
            <wp:positionH relativeFrom="margin">
              <wp:posOffset>-575638</wp:posOffset>
            </wp:positionH>
            <wp:positionV relativeFrom="paragraph">
              <wp:posOffset>36655</wp:posOffset>
            </wp:positionV>
            <wp:extent cx="6538091" cy="9277350"/>
            <wp:effectExtent l="19050" t="19050" r="15240" b="19050"/>
            <wp:wrapNone/>
            <wp:docPr id="73" name="Picture 73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163" cy="92802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E13" w:rsidRPr="0052310F">
        <w:rPr>
          <w:rFonts w:ascii="Times New Roman" w:hAnsi="Times New Roman" w:cs="Times New Roman"/>
          <w:sz w:val="26"/>
          <w:szCs w:val="26"/>
        </w:rPr>
        <w:tab/>
      </w:r>
    </w:p>
    <w:p w14:paraId="7C434901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>TRƯỜNG ĐẠI HỌC MỞ THÀNH PHỐ HỒ CHÍ MINH</w:t>
      </w:r>
    </w:p>
    <w:p w14:paraId="3C54AFB0" w14:textId="77777777" w:rsidR="00905AB6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noProof/>
          <w:sz w:val="26"/>
          <w:szCs w:val="26"/>
          <w:lang w:val="vi-VN" w:eastAsia="vi-VN"/>
        </w:rPr>
        <w:drawing>
          <wp:anchor distT="0" distB="0" distL="114300" distR="114300" simplePos="0" relativeHeight="251660288" behindDoc="0" locked="0" layoutInCell="1" allowOverlap="1" wp14:anchorId="14A51748" wp14:editId="1C7AD8A2">
            <wp:simplePos x="0" y="0"/>
            <wp:positionH relativeFrom="page">
              <wp:posOffset>3381375</wp:posOffset>
            </wp:positionH>
            <wp:positionV relativeFrom="page">
              <wp:posOffset>1773555</wp:posOffset>
            </wp:positionV>
            <wp:extent cx="1187450" cy="948690"/>
            <wp:effectExtent l="0" t="0" r="0" b="3810"/>
            <wp:wrapTopAndBottom/>
            <wp:docPr id="29" name="Picture 29" descr="http://www.thongtintuyensinh.vn/upload/DaihocMo-Tp_590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thongtintuyensinh.vn/upload/DaihocMo-Tp_59064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948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05AB6" w:rsidRPr="0052310F">
        <w:rPr>
          <w:rFonts w:ascii="Times New Roman" w:hAnsi="Times New Roman" w:cs="Times New Roman"/>
          <w:sz w:val="26"/>
          <w:szCs w:val="26"/>
        </w:rPr>
        <w:t>KHOA CÔNG NGHỆ THÔNG TIN</w:t>
      </w:r>
    </w:p>
    <w:p w14:paraId="17E4C463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>--------------------------------</w:t>
      </w:r>
    </w:p>
    <w:p w14:paraId="3E4ECE73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7052EC5D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  <w:t xml:space="preserve"> </w:t>
      </w:r>
    </w:p>
    <w:p w14:paraId="38429CC7" w14:textId="115B742B" w:rsidR="00905AB6" w:rsidRPr="0052310F" w:rsidRDefault="004A3BFF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50"/>
          <w:szCs w:val="50"/>
        </w:rPr>
      </w:pPr>
      <w:r w:rsidRPr="0052310F">
        <w:rPr>
          <w:rFonts w:ascii="Times New Roman" w:hAnsi="Times New Roman" w:cs="Times New Roman"/>
          <w:b/>
          <w:sz w:val="50"/>
          <w:szCs w:val="50"/>
        </w:rPr>
        <w:t>BÁO CÁO ĐỀ TÀI</w:t>
      </w:r>
    </w:p>
    <w:p w14:paraId="6E8554D5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50"/>
          <w:szCs w:val="50"/>
        </w:rPr>
      </w:pPr>
    </w:p>
    <w:p w14:paraId="0A501279" w14:textId="77777777" w:rsidR="00CB0DB6" w:rsidRDefault="00CB0D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42"/>
          <w:szCs w:val="42"/>
        </w:rPr>
      </w:pPr>
      <w:r>
        <w:rPr>
          <w:rFonts w:ascii="Times New Roman" w:hAnsi="Times New Roman" w:cs="Times New Roman"/>
          <w:b/>
          <w:sz w:val="42"/>
          <w:szCs w:val="42"/>
        </w:rPr>
        <w:t xml:space="preserve">TẠO ỨNG DỤNG NGHE NHẠC, </w:t>
      </w:r>
    </w:p>
    <w:p w14:paraId="4B0A387B" w14:textId="4BFED577" w:rsidR="00CB0DB6" w:rsidRPr="0052310F" w:rsidRDefault="00CB0D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42"/>
          <w:szCs w:val="42"/>
        </w:rPr>
        <w:t>TẢI NHẠC TRỰC TUYẾN</w:t>
      </w:r>
    </w:p>
    <w:p w14:paraId="05DBA689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42"/>
          <w:szCs w:val="42"/>
        </w:rPr>
      </w:pPr>
    </w:p>
    <w:p w14:paraId="56907B15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7FCEBFFF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32"/>
          <w:szCs w:val="32"/>
        </w:rPr>
      </w:pPr>
      <w:r w:rsidRPr="0052310F">
        <w:rPr>
          <w:rFonts w:ascii="Times New Roman" w:hAnsi="Times New Roman" w:cs="Times New Roman"/>
          <w:sz w:val="32"/>
          <w:szCs w:val="32"/>
        </w:rPr>
        <w:t>Đ</w:t>
      </w:r>
      <w:r w:rsidR="009E118D" w:rsidRPr="0052310F">
        <w:rPr>
          <w:rFonts w:ascii="Times New Roman" w:hAnsi="Times New Roman" w:cs="Times New Roman"/>
          <w:sz w:val="32"/>
          <w:szCs w:val="32"/>
        </w:rPr>
        <w:t>Ặ</w:t>
      </w:r>
      <w:r w:rsidRPr="0052310F">
        <w:rPr>
          <w:rFonts w:ascii="Times New Roman" w:hAnsi="Times New Roman" w:cs="Times New Roman"/>
          <w:sz w:val="32"/>
          <w:szCs w:val="32"/>
        </w:rPr>
        <w:t>NG QUANG KHẢI</w:t>
      </w:r>
    </w:p>
    <w:p w14:paraId="15CEEB83" w14:textId="6F6968F3" w:rsidR="009E118D" w:rsidRPr="0052310F" w:rsidRDefault="00CB0D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RẦN NHỰT TÂN</w:t>
      </w:r>
    </w:p>
    <w:p w14:paraId="3E2DB364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32"/>
          <w:szCs w:val="32"/>
        </w:rPr>
      </w:pPr>
    </w:p>
    <w:p w14:paraId="7A47E302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32"/>
          <w:szCs w:val="32"/>
        </w:rPr>
      </w:pPr>
    </w:p>
    <w:p w14:paraId="32DCC235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5A13361B" w14:textId="02BF6C45" w:rsidR="00A961A3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 xml:space="preserve">Thành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phố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í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Minh –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20</w:t>
      </w:r>
      <w:r w:rsidR="00307C62">
        <w:rPr>
          <w:rFonts w:ascii="Times New Roman" w:hAnsi="Times New Roman" w:cs="Times New Roman"/>
          <w:sz w:val="26"/>
          <w:szCs w:val="26"/>
        </w:rPr>
        <w:t>20</w:t>
      </w:r>
    </w:p>
    <w:p w14:paraId="2E0F9542" w14:textId="77777777" w:rsidR="00905AB6" w:rsidRPr="0052310F" w:rsidRDefault="00905AB6" w:rsidP="003747FB">
      <w:pPr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26DDCA96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>TRƯỜNG ĐẠI HỌC MỞ THÀNH PHỐ HỒ CHÍ MINH</w:t>
      </w:r>
    </w:p>
    <w:p w14:paraId="25B1AC84" w14:textId="77777777" w:rsidR="00213D54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noProof/>
          <w:sz w:val="26"/>
          <w:szCs w:val="26"/>
          <w:lang w:val="vi-VN" w:eastAsia="vi-VN"/>
        </w:rPr>
        <w:drawing>
          <wp:anchor distT="0" distB="0" distL="114300" distR="114300" simplePos="0" relativeHeight="251664384" behindDoc="0" locked="0" layoutInCell="1" allowOverlap="1" wp14:anchorId="2FD59086" wp14:editId="2F163E12">
            <wp:simplePos x="0" y="0"/>
            <wp:positionH relativeFrom="margin">
              <wp:align>center</wp:align>
            </wp:positionH>
            <wp:positionV relativeFrom="page">
              <wp:posOffset>1887855</wp:posOffset>
            </wp:positionV>
            <wp:extent cx="1187450" cy="948690"/>
            <wp:effectExtent l="0" t="0" r="0" b="3810"/>
            <wp:wrapTopAndBottom/>
            <wp:docPr id="5" name="Picture 5" descr="http://www.thongtintuyensinh.vn/upload/DaihocMo-Tp_590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thongtintuyensinh.vn/upload/DaihocMo-Tp_59064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948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05AB6" w:rsidRPr="0052310F">
        <w:rPr>
          <w:rFonts w:ascii="Times New Roman" w:hAnsi="Times New Roman" w:cs="Times New Roman"/>
          <w:sz w:val="26"/>
          <w:szCs w:val="26"/>
        </w:rPr>
        <w:t>KHOA CÔNG NGHỆ</w:t>
      </w:r>
      <w:r w:rsidRPr="0052310F">
        <w:rPr>
          <w:rFonts w:ascii="Times New Roman" w:hAnsi="Times New Roman" w:cs="Times New Roman"/>
          <w:sz w:val="26"/>
          <w:szCs w:val="26"/>
        </w:rPr>
        <w:t xml:space="preserve"> THÔNG TIN</w:t>
      </w:r>
      <w:r w:rsidR="00213D54" w:rsidRPr="0052310F">
        <w:rPr>
          <w:rFonts w:ascii="Times New Roman" w:hAnsi="Times New Roman" w:cs="Times New Roman"/>
          <w:sz w:val="26"/>
          <w:szCs w:val="26"/>
        </w:rPr>
        <w:t>-</w:t>
      </w:r>
    </w:p>
    <w:p w14:paraId="2C341D7E" w14:textId="77777777" w:rsidR="00905AB6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>-------------------------------</w:t>
      </w:r>
    </w:p>
    <w:p w14:paraId="665C46EF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7D1A28B2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</w:p>
    <w:p w14:paraId="565B96C2" w14:textId="77777777" w:rsidR="00CB0DB6" w:rsidRDefault="00CB0DB6" w:rsidP="00CB0DB6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42"/>
          <w:szCs w:val="42"/>
        </w:rPr>
      </w:pPr>
      <w:r>
        <w:rPr>
          <w:rFonts w:ascii="Times New Roman" w:hAnsi="Times New Roman" w:cs="Times New Roman"/>
          <w:b/>
          <w:sz w:val="42"/>
          <w:szCs w:val="42"/>
        </w:rPr>
        <w:t xml:space="preserve">TẠO ỨNG DỤNG NGHE NHẠC, </w:t>
      </w:r>
    </w:p>
    <w:p w14:paraId="4A399434" w14:textId="12B38106" w:rsidR="004A3BFF" w:rsidRPr="0052310F" w:rsidRDefault="00CB0DB6" w:rsidP="00CB0DB6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42"/>
          <w:szCs w:val="42"/>
        </w:rPr>
        <w:t>TẢI NHẠC TRỰC TUYẾN</w:t>
      </w:r>
    </w:p>
    <w:p w14:paraId="2745C053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rPr>
          <w:rFonts w:ascii="Times New Roman" w:hAnsi="Times New Roman" w:cs="Times New Roman"/>
          <w:sz w:val="26"/>
          <w:szCs w:val="26"/>
        </w:rPr>
      </w:pPr>
    </w:p>
    <w:p w14:paraId="39EFFA42" w14:textId="77777777" w:rsidR="00905AB6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32"/>
          <w:szCs w:val="32"/>
        </w:rPr>
      </w:pPr>
    </w:p>
    <w:p w14:paraId="4660821B" w14:textId="77777777" w:rsidR="00905AB6" w:rsidRPr="0052310F" w:rsidRDefault="009E118D" w:rsidP="003747FB">
      <w:pPr>
        <w:tabs>
          <w:tab w:val="left" w:pos="540"/>
        </w:tabs>
        <w:spacing w:line="360" w:lineRule="auto"/>
        <w:ind w:right="-108"/>
        <w:rPr>
          <w:rFonts w:ascii="Times New Roman" w:hAnsi="Times New Roman" w:cs="Times New Roman"/>
          <w:sz w:val="32"/>
          <w:szCs w:val="32"/>
        </w:rPr>
      </w:pPr>
      <w:r w:rsidRPr="0052310F">
        <w:rPr>
          <w:rFonts w:ascii="Times New Roman" w:hAnsi="Times New Roman" w:cs="Times New Roman"/>
          <w:sz w:val="32"/>
          <w:szCs w:val="32"/>
        </w:rPr>
        <w:tab/>
      </w:r>
      <w:r w:rsidRPr="0052310F">
        <w:rPr>
          <w:rFonts w:ascii="Times New Roman" w:hAnsi="Times New Roman" w:cs="Times New Roman"/>
          <w:sz w:val="32"/>
          <w:szCs w:val="32"/>
        </w:rPr>
        <w:tab/>
      </w:r>
      <w:r w:rsidRPr="0052310F">
        <w:rPr>
          <w:rFonts w:ascii="Times New Roman" w:hAnsi="Times New Roman" w:cs="Times New Roman"/>
          <w:sz w:val="32"/>
          <w:szCs w:val="32"/>
        </w:rPr>
        <w:tab/>
      </w:r>
      <w:r w:rsidRPr="0052310F">
        <w:rPr>
          <w:rFonts w:ascii="Times New Roman" w:hAnsi="Times New Roman" w:cs="Times New Roman"/>
          <w:sz w:val="32"/>
          <w:szCs w:val="32"/>
        </w:rPr>
        <w:tab/>
      </w:r>
      <w:r w:rsidR="00905AB6" w:rsidRPr="0052310F">
        <w:rPr>
          <w:rFonts w:ascii="Times New Roman" w:hAnsi="Times New Roman" w:cs="Times New Roman"/>
          <w:sz w:val="32"/>
          <w:szCs w:val="32"/>
        </w:rPr>
        <w:t>ĐẶNG QUANG KHẢI - 1654052054</w:t>
      </w:r>
    </w:p>
    <w:p w14:paraId="7F6C0E43" w14:textId="11FB12D0" w:rsidR="00905AB6" w:rsidRPr="0052310F" w:rsidRDefault="00A23BCD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32"/>
          <w:szCs w:val="32"/>
        </w:rPr>
        <w:t>TRẦN NHỰT TÂN</w:t>
      </w:r>
      <w:r w:rsidR="00905AB6" w:rsidRPr="0052310F">
        <w:rPr>
          <w:rFonts w:ascii="Times New Roman" w:hAnsi="Times New Roman" w:cs="Times New Roman"/>
          <w:sz w:val="32"/>
          <w:szCs w:val="32"/>
        </w:rPr>
        <w:t xml:space="preserve"> - </w:t>
      </w:r>
      <w:r w:rsidR="00CB0DB6">
        <w:rPr>
          <w:rFonts w:ascii="Times New Roman" w:hAnsi="Times New Roman" w:cs="Times New Roman"/>
          <w:sz w:val="32"/>
          <w:szCs w:val="32"/>
        </w:rPr>
        <w:t>1651012159</w:t>
      </w:r>
    </w:p>
    <w:p w14:paraId="6F6C12FA" w14:textId="77777777" w:rsidR="00905AB6" w:rsidRPr="0052310F" w:rsidRDefault="00905AB6" w:rsidP="003747FB">
      <w:pPr>
        <w:spacing w:line="360" w:lineRule="auto"/>
        <w:ind w:right="-108"/>
        <w:rPr>
          <w:rFonts w:ascii="Times New Roman" w:hAnsi="Times New Roman" w:cs="Times New Roman"/>
          <w:sz w:val="26"/>
          <w:szCs w:val="26"/>
        </w:rPr>
      </w:pPr>
    </w:p>
    <w:p w14:paraId="2020FDBA" w14:textId="4A940BCD" w:rsidR="00905AB6" w:rsidRPr="0052310F" w:rsidRDefault="004671D5" w:rsidP="003747FB">
      <w:pPr>
        <w:spacing w:line="360" w:lineRule="auto"/>
        <w:ind w:left="2880" w:right="-108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 xml:space="preserve">     </w:t>
      </w:r>
      <w:r w:rsidR="00905AB6" w:rsidRPr="0052310F">
        <w:rPr>
          <w:rFonts w:ascii="Times New Roman" w:hAnsi="Times New Roman" w:cs="Times New Roman"/>
          <w:sz w:val="26"/>
          <w:szCs w:val="26"/>
        </w:rPr>
        <w:t xml:space="preserve">GVHD: </w:t>
      </w:r>
    </w:p>
    <w:p w14:paraId="2CB29A9E" w14:textId="77777777" w:rsidR="00905AB6" w:rsidRPr="0052310F" w:rsidRDefault="00905AB6" w:rsidP="003747FB">
      <w:pPr>
        <w:spacing w:line="360" w:lineRule="auto"/>
        <w:ind w:right="-108"/>
        <w:jc w:val="right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ab/>
      </w:r>
      <w:r w:rsidRPr="0052310F">
        <w:rPr>
          <w:rFonts w:ascii="Times New Roman" w:hAnsi="Times New Roman" w:cs="Times New Roman"/>
          <w:sz w:val="26"/>
          <w:szCs w:val="26"/>
        </w:rPr>
        <w:tab/>
      </w:r>
    </w:p>
    <w:p w14:paraId="5AE27544" w14:textId="77777777" w:rsidR="00905AB6" w:rsidRPr="0052310F" w:rsidRDefault="00905AB6" w:rsidP="003747FB">
      <w:pPr>
        <w:spacing w:line="360" w:lineRule="auto"/>
        <w:ind w:right="-108"/>
        <w:jc w:val="right"/>
        <w:rPr>
          <w:rFonts w:ascii="Times New Roman" w:hAnsi="Times New Roman" w:cs="Times New Roman"/>
          <w:sz w:val="26"/>
          <w:szCs w:val="26"/>
        </w:rPr>
      </w:pPr>
    </w:p>
    <w:p w14:paraId="3CB991B0" w14:textId="77777777" w:rsidR="009E118D" w:rsidRPr="0052310F" w:rsidRDefault="009E118D" w:rsidP="003747FB">
      <w:pPr>
        <w:tabs>
          <w:tab w:val="left" w:pos="540"/>
        </w:tabs>
        <w:spacing w:line="360" w:lineRule="auto"/>
        <w:ind w:right="-108"/>
        <w:rPr>
          <w:rFonts w:ascii="Times New Roman" w:hAnsi="Times New Roman" w:cs="Times New Roman"/>
          <w:sz w:val="26"/>
          <w:szCs w:val="26"/>
        </w:rPr>
      </w:pPr>
    </w:p>
    <w:p w14:paraId="3616DA90" w14:textId="7B48A625" w:rsidR="001847C1" w:rsidRPr="0052310F" w:rsidRDefault="00905AB6" w:rsidP="003747FB">
      <w:pPr>
        <w:tabs>
          <w:tab w:val="left" w:pos="540"/>
        </w:tabs>
        <w:spacing w:line="360" w:lineRule="auto"/>
        <w:ind w:right="-108"/>
        <w:jc w:val="center"/>
        <w:rPr>
          <w:rFonts w:ascii="Times New Roman" w:hAnsi="Times New Roman" w:cs="Times New Roman"/>
          <w:sz w:val="26"/>
          <w:szCs w:val="26"/>
        </w:rPr>
        <w:sectPr w:rsidR="001847C1" w:rsidRPr="0052310F" w:rsidSect="00C43ED2">
          <w:footerReference w:type="default" r:id="rId10"/>
          <w:type w:val="continuous"/>
          <w:pgSz w:w="11907" w:h="16840" w:code="9"/>
          <w:pgMar w:top="1134" w:right="1134" w:bottom="1134" w:left="1701" w:header="720" w:footer="720" w:gutter="0"/>
          <w:cols w:space="720"/>
          <w:docGrid w:linePitch="360"/>
        </w:sectPr>
      </w:pPr>
      <w:r w:rsidRPr="0052310F">
        <w:rPr>
          <w:rFonts w:ascii="Times New Roman" w:hAnsi="Times New Roman" w:cs="Times New Roman"/>
          <w:sz w:val="26"/>
          <w:szCs w:val="26"/>
        </w:rPr>
        <w:t xml:space="preserve">Thành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phố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ồ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í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Minh –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20</w:t>
      </w:r>
      <w:bookmarkStart w:id="0" w:name="_Toc498950803"/>
      <w:r w:rsidR="004A3BFF" w:rsidRPr="0052310F">
        <w:rPr>
          <w:rFonts w:ascii="Times New Roman" w:hAnsi="Times New Roman" w:cs="Times New Roman"/>
          <w:sz w:val="26"/>
          <w:szCs w:val="26"/>
        </w:rPr>
        <w:t>20</w:t>
      </w:r>
    </w:p>
    <w:bookmarkEnd w:id="0"/>
    <w:p w14:paraId="0FCC1A8A" w14:textId="3B469C6C" w:rsidR="00307FFD" w:rsidRPr="0052310F" w:rsidRDefault="00307FFD" w:rsidP="003747FB">
      <w:pPr>
        <w:tabs>
          <w:tab w:val="left" w:pos="2359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422D4CF" w14:textId="77777777" w:rsidR="00307FFD" w:rsidRPr="0052310F" w:rsidRDefault="00307FFD" w:rsidP="003747FB">
      <w:pPr>
        <w:tabs>
          <w:tab w:val="left" w:pos="2359"/>
        </w:tabs>
        <w:spacing w:line="360" w:lineRule="auto"/>
        <w:ind w:right="-108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B5BE2E0" w14:textId="77777777" w:rsidR="00D07753" w:rsidRPr="0052310F" w:rsidRDefault="00D07753" w:rsidP="003747FB">
      <w:pPr>
        <w:spacing w:line="360" w:lineRule="auto"/>
        <w:ind w:right="-108"/>
        <w:rPr>
          <w:rFonts w:ascii="Times New Roman" w:hAnsi="Times New Roman" w:cs="Times New Roman"/>
        </w:rPr>
      </w:pPr>
    </w:p>
    <w:p w14:paraId="5F1B6598" w14:textId="1D579642" w:rsidR="00D60E0D" w:rsidRPr="0052310F" w:rsidRDefault="00307FFD" w:rsidP="003747FB">
      <w:pPr>
        <w:pStyle w:val="Heading1"/>
        <w:spacing w:line="360" w:lineRule="auto"/>
        <w:ind w:right="-108"/>
        <w:jc w:val="center"/>
        <w:rPr>
          <w:rFonts w:ascii="Times New Roman" w:hAnsi="Times New Roman" w:cs="Times New Roman"/>
          <w:b/>
        </w:rPr>
      </w:pPr>
      <w:bookmarkStart w:id="1" w:name="_Toc42810244"/>
      <w:r w:rsidRPr="0052310F">
        <w:rPr>
          <w:rFonts w:ascii="Times New Roman" w:hAnsi="Times New Roman" w:cs="Times New Roman"/>
          <w:b/>
        </w:rPr>
        <w:t>T</w:t>
      </w:r>
      <w:r w:rsidR="00D60E0D" w:rsidRPr="0052310F">
        <w:rPr>
          <w:rFonts w:ascii="Times New Roman" w:hAnsi="Times New Roman" w:cs="Times New Roman"/>
          <w:b/>
        </w:rPr>
        <w:t>ỔNG QUAN</w:t>
      </w:r>
      <w:bookmarkEnd w:id="1"/>
    </w:p>
    <w:p w14:paraId="3915573B" w14:textId="77777777" w:rsidR="00C335E2" w:rsidRPr="0052310F" w:rsidRDefault="00C335E2" w:rsidP="003747FB">
      <w:pPr>
        <w:spacing w:line="360" w:lineRule="auto"/>
        <w:ind w:right="-108"/>
        <w:rPr>
          <w:rFonts w:ascii="Times New Roman" w:hAnsi="Times New Roman" w:cs="Times New Roman"/>
        </w:rPr>
      </w:pPr>
    </w:p>
    <w:p w14:paraId="02C03234" w14:textId="2E173486" w:rsidR="00307FFD" w:rsidRPr="00055980" w:rsidRDefault="00055980" w:rsidP="00055980">
      <w:pPr>
        <w:pStyle w:val="ListParagraph"/>
        <w:numPr>
          <w:ilvl w:val="0"/>
          <w:numId w:val="39"/>
        </w:numPr>
        <w:spacing w:line="360" w:lineRule="auto"/>
        <w:ind w:right="-108"/>
        <w:jc w:val="both"/>
        <w:outlineLvl w:val="1"/>
        <w:rPr>
          <w:rFonts w:ascii="Times New Roman" w:hAnsi="Times New Roman" w:cs="Times New Roman"/>
          <w:b/>
          <w:sz w:val="26"/>
          <w:szCs w:val="26"/>
        </w:rPr>
      </w:pPr>
      <w:bookmarkStart w:id="2" w:name="_Toc42810245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D60E0D" w:rsidRPr="00055980">
        <w:rPr>
          <w:rFonts w:ascii="Times New Roman" w:hAnsi="Times New Roman" w:cs="Times New Roman"/>
          <w:b/>
          <w:sz w:val="26"/>
          <w:szCs w:val="26"/>
        </w:rPr>
        <w:t xml:space="preserve">LÝ DO THỰC HIỆN </w:t>
      </w:r>
      <w:r w:rsidR="002B1EC8" w:rsidRPr="00055980">
        <w:rPr>
          <w:rFonts w:ascii="Times New Roman" w:hAnsi="Times New Roman" w:cs="Times New Roman"/>
          <w:b/>
          <w:sz w:val="26"/>
          <w:szCs w:val="26"/>
        </w:rPr>
        <w:t>BÁO CÁO</w:t>
      </w:r>
      <w:bookmarkEnd w:id="2"/>
    </w:p>
    <w:p w14:paraId="2252981C" w14:textId="77777777" w:rsidR="00307FFD" w:rsidRPr="0052310F" w:rsidRDefault="00307FFD" w:rsidP="003747FB">
      <w:pPr>
        <w:spacing w:line="360" w:lineRule="auto"/>
        <w:ind w:left="720" w:right="-108" w:firstLine="720"/>
        <w:jc w:val="both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 xml:space="preserve">Ngày nay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ú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a đang được sống tro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ỷ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của tin học nhờ sự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vượ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bậ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sự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bù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ổ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ẽ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của cô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in. Cô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in không chỉ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dừ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lại ở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ụ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íc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phụ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khoa học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ỹ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uậ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mà đi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sâu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vào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ờ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sống, chính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xã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ộ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rở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nên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â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iệ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gần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gũ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mang lại nhiều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íc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con người. Cô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in ngày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à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hẳ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được tính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ữu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dụng và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sứ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ạ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ro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ọ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phươ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iệ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ọ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à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ề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của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uộ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sống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hấ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là trong thời đại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hị trườ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như bây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giờ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>.</w:t>
      </w:r>
    </w:p>
    <w:p w14:paraId="55A22BE3" w14:textId="76F89B7E" w:rsidR="00307FFD" w:rsidRPr="0052310F" w:rsidRDefault="00307FFD" w:rsidP="003747FB">
      <w:pPr>
        <w:spacing w:line="360" w:lineRule="auto"/>
        <w:ind w:left="720" w:right="-108" w:firstLine="720"/>
        <w:jc w:val="both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 xml:space="preserve">Đi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kèm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đó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r w:rsidR="00CB0DB6">
        <w:rPr>
          <w:rFonts w:ascii="Times New Roman" w:hAnsi="Times New Roman" w:cs="Times New Roman"/>
          <w:sz w:val="26"/>
          <w:szCs w:val="26"/>
        </w:rPr>
        <w:t>ứng dụng di độ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cũng phát triển khô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ừ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với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ủ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lĩ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vự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vă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hóa, thời sự, khoa học cô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làm đẹp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ấu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ăn, thể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ao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ca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hạ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phim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ả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giáo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dụ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y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…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uy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hiê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, để tạo ra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dụng di độ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có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sứ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số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bề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lâu thì bản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â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nó phải mang lại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lợi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íc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nhiều người. Giao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diệ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bắt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mắ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là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quan trọng để người </w:t>
      </w:r>
      <w:r w:rsidR="00CB0DB6">
        <w:rPr>
          <w:rFonts w:ascii="Times New Roman" w:hAnsi="Times New Roman" w:cs="Times New Roman"/>
          <w:sz w:val="26"/>
          <w:szCs w:val="26"/>
        </w:rPr>
        <w:t xml:space="preserve">dùng quan tâm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dụ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của bạn. Như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yếu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quyết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giữ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chân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độ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giả là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nội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dung mà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dụ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u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ấp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>.</w:t>
      </w:r>
    </w:p>
    <w:p w14:paraId="497A7968" w14:textId="279AD25D" w:rsidR="00307FFD" w:rsidRPr="00055980" w:rsidRDefault="00A9417E" w:rsidP="00055980">
      <w:pPr>
        <w:pStyle w:val="ListParagraph"/>
        <w:numPr>
          <w:ilvl w:val="0"/>
          <w:numId w:val="39"/>
        </w:numPr>
        <w:spacing w:line="360" w:lineRule="auto"/>
        <w:ind w:right="-108"/>
        <w:outlineLvl w:val="1"/>
        <w:rPr>
          <w:rFonts w:ascii="Times New Roman" w:hAnsi="Times New Roman" w:cs="Times New Roman"/>
          <w:b/>
          <w:sz w:val="26"/>
          <w:szCs w:val="26"/>
        </w:rPr>
      </w:pPr>
      <w:bookmarkStart w:id="3" w:name="_Toc42810246"/>
      <w:r w:rsidRPr="00055980">
        <w:rPr>
          <w:rFonts w:ascii="Times New Roman" w:hAnsi="Times New Roman" w:cs="Times New Roman"/>
          <w:b/>
          <w:sz w:val="26"/>
          <w:szCs w:val="26"/>
        </w:rPr>
        <w:t>M</w:t>
      </w:r>
      <w:r w:rsidR="00D60E0D" w:rsidRPr="00055980">
        <w:rPr>
          <w:rFonts w:ascii="Times New Roman" w:hAnsi="Times New Roman" w:cs="Times New Roman"/>
          <w:b/>
          <w:sz w:val="26"/>
          <w:szCs w:val="26"/>
        </w:rPr>
        <w:t xml:space="preserve">ỤC TIÊU CỦA </w:t>
      </w:r>
      <w:r w:rsidR="002B1EC8" w:rsidRPr="00055980">
        <w:rPr>
          <w:rFonts w:ascii="Times New Roman" w:hAnsi="Times New Roman" w:cs="Times New Roman"/>
          <w:b/>
          <w:sz w:val="26"/>
          <w:szCs w:val="26"/>
        </w:rPr>
        <w:t>BÁO CÁO</w:t>
      </w:r>
      <w:bookmarkEnd w:id="3"/>
    </w:p>
    <w:p w14:paraId="5E513C00" w14:textId="3C035A52" w:rsidR="00CB0DB6" w:rsidRDefault="00CB0DB6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Hiểu được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iều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Android</w:t>
      </w:r>
    </w:p>
    <w:p w14:paraId="67ACBD59" w14:textId="25BF4545" w:rsidR="00CB0DB6" w:rsidRDefault="00CB0DB6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ì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iểu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ông </w:t>
      </w:r>
      <w:proofErr w:type="spellStart"/>
      <w:r>
        <w:rPr>
          <w:rFonts w:ascii="Times New Roman" w:hAnsi="Times New Roman" w:cs="Times New Roman"/>
          <w:sz w:val="26"/>
          <w:szCs w:val="26"/>
        </w:rPr>
        <w:t>c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à sử dụng được công </w:t>
      </w:r>
      <w:proofErr w:type="spellStart"/>
      <w:r>
        <w:rPr>
          <w:rFonts w:ascii="Times New Roman" w:hAnsi="Times New Roman" w:cs="Times New Roman"/>
          <w:sz w:val="26"/>
          <w:szCs w:val="26"/>
        </w:rPr>
        <w:t>c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ể </w:t>
      </w:r>
      <w:proofErr w:type="spellStart"/>
      <w:r>
        <w:rPr>
          <w:rFonts w:ascii="Times New Roman" w:hAnsi="Times New Roman" w:cs="Times New Roman"/>
          <w:sz w:val="26"/>
          <w:szCs w:val="26"/>
        </w:rPr>
        <w:t>x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ự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ứng dụng trên thiết bị di động Android đầu </w:t>
      </w:r>
      <w:proofErr w:type="spellStart"/>
      <w:r>
        <w:rPr>
          <w:rFonts w:ascii="Times New Roman" w:hAnsi="Times New Roman" w:cs="Times New Roman"/>
          <w:sz w:val="26"/>
          <w:szCs w:val="26"/>
        </w:rPr>
        <w:t>tiên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35D136D1" w14:textId="6EA24456" w:rsidR="00CB0DB6" w:rsidRDefault="00CB0DB6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Hiểu được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phần, </w:t>
      </w:r>
      <w:proofErr w:type="spellStart"/>
      <w:r>
        <w:rPr>
          <w:rFonts w:ascii="Times New Roman" w:hAnsi="Times New Roman" w:cs="Times New Roman"/>
          <w:sz w:val="26"/>
          <w:szCs w:val="26"/>
        </w:rPr>
        <w:t>vò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rên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iều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Android.</w:t>
      </w:r>
    </w:p>
    <w:p w14:paraId="126802CE" w14:textId="705924DA" w:rsidR="00A9417E" w:rsidRPr="0052310F" w:rsidRDefault="00A9417E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contextualSpacing w:val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52310F">
        <w:rPr>
          <w:rFonts w:ascii="Times New Roman" w:hAnsi="Times New Roman" w:cs="Times New Roman"/>
          <w:sz w:val="26"/>
          <w:szCs w:val="26"/>
        </w:rPr>
        <w:t>Xây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CB0DB6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="00CB0DB6">
        <w:rPr>
          <w:rFonts w:ascii="Times New Roman" w:hAnsi="Times New Roman" w:cs="Times New Roman"/>
          <w:sz w:val="26"/>
          <w:szCs w:val="26"/>
        </w:rPr>
        <w:t xml:space="preserve"> dụ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API.</w:t>
      </w:r>
    </w:p>
    <w:p w14:paraId="3B4053A8" w14:textId="77777777" w:rsidR="00A9417E" w:rsidRPr="0052310F" w:rsidRDefault="00A9417E" w:rsidP="003747FB">
      <w:pPr>
        <w:pStyle w:val="ListParagraph"/>
        <w:numPr>
          <w:ilvl w:val="0"/>
          <w:numId w:val="2"/>
        </w:numPr>
        <w:spacing w:line="360" w:lineRule="auto"/>
        <w:ind w:right="-108"/>
        <w:jc w:val="both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ắm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được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trình và ứng dụng vào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hực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ế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>.</w:t>
      </w:r>
    </w:p>
    <w:p w14:paraId="2DD61E10" w14:textId="77777777" w:rsidR="00A9417E" w:rsidRPr="0052310F" w:rsidRDefault="00A9417E" w:rsidP="003747FB">
      <w:pPr>
        <w:pStyle w:val="ListParagraph"/>
        <w:spacing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</w:p>
    <w:p w14:paraId="0A4C10FA" w14:textId="1F96B31F" w:rsidR="00307FFD" w:rsidRPr="00055980" w:rsidRDefault="00D60E0D" w:rsidP="00055980">
      <w:pPr>
        <w:pStyle w:val="ListParagraph"/>
        <w:numPr>
          <w:ilvl w:val="0"/>
          <w:numId w:val="39"/>
        </w:numPr>
        <w:spacing w:line="360" w:lineRule="auto"/>
        <w:ind w:right="-108"/>
        <w:outlineLvl w:val="1"/>
        <w:rPr>
          <w:rFonts w:ascii="Times New Roman" w:hAnsi="Times New Roman" w:cs="Times New Roman"/>
          <w:b/>
          <w:sz w:val="32"/>
          <w:szCs w:val="32"/>
        </w:rPr>
      </w:pPr>
      <w:bookmarkStart w:id="4" w:name="_Toc42810247"/>
      <w:r w:rsidRPr="00055980">
        <w:rPr>
          <w:rFonts w:ascii="Times New Roman" w:hAnsi="Times New Roman" w:cs="Times New Roman"/>
          <w:b/>
          <w:sz w:val="26"/>
          <w:szCs w:val="26"/>
        </w:rPr>
        <w:t>PHẠM VI NGHIÊN CỨU</w:t>
      </w:r>
      <w:bookmarkEnd w:id="4"/>
    </w:p>
    <w:p w14:paraId="2333ED09" w14:textId="77777777" w:rsidR="00A9417E" w:rsidRPr="0052310F" w:rsidRDefault="00A9417E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contextualSpacing w:val="0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>Rest API.</w:t>
      </w:r>
    </w:p>
    <w:p w14:paraId="1A193E2D" w14:textId="4B8F09C3" w:rsidR="00A9417E" w:rsidRPr="0052310F" w:rsidRDefault="00A9417E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left="1077" w:right="-108" w:hanging="357"/>
        <w:contextualSpacing w:val="0"/>
        <w:rPr>
          <w:rFonts w:ascii="Times New Roman" w:hAnsi="Times New Roman" w:cs="Times New Roman"/>
          <w:sz w:val="26"/>
          <w:szCs w:val="26"/>
        </w:rPr>
      </w:pPr>
      <w:proofErr w:type="spellStart"/>
      <w:r w:rsidRPr="0052310F">
        <w:rPr>
          <w:rFonts w:ascii="Times New Roman" w:hAnsi="Times New Roman" w:cs="Times New Roman"/>
          <w:sz w:val="26"/>
          <w:szCs w:val="26"/>
        </w:rPr>
        <w:lastRenderedPageBreak/>
        <w:t>Xây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dự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dụng </w:t>
      </w:r>
      <w:r w:rsidR="0089447F">
        <w:rPr>
          <w:rFonts w:ascii="Times New Roman" w:hAnsi="Times New Roman" w:cs="Times New Roman"/>
          <w:sz w:val="26"/>
          <w:szCs w:val="26"/>
        </w:rPr>
        <w:t>di động</w:t>
      </w:r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đại.</w:t>
      </w:r>
    </w:p>
    <w:p w14:paraId="5572F7E6" w14:textId="6E7DD1DB" w:rsidR="00A9417E" w:rsidRDefault="00A9417E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contextualSpacing w:val="0"/>
        <w:rPr>
          <w:rFonts w:ascii="Times New Roman" w:hAnsi="Times New Roman" w:cs="Times New Roman"/>
          <w:sz w:val="26"/>
          <w:szCs w:val="26"/>
        </w:rPr>
      </w:pPr>
      <w:r w:rsidRPr="0052310F">
        <w:rPr>
          <w:rFonts w:ascii="Times New Roman" w:hAnsi="Times New Roman" w:cs="Times New Roman"/>
          <w:sz w:val="26"/>
          <w:szCs w:val="26"/>
        </w:rPr>
        <w:t xml:space="preserve">Sử dụng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nền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310F">
        <w:rPr>
          <w:rFonts w:ascii="Times New Roman" w:hAnsi="Times New Roman" w:cs="Times New Roman"/>
          <w:sz w:val="26"/>
          <w:szCs w:val="26"/>
        </w:rPr>
        <w:t>tảng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 xml:space="preserve"> backend là </w:t>
      </w:r>
      <w:r w:rsidR="0089447F">
        <w:rPr>
          <w:rFonts w:ascii="Times New Roman" w:hAnsi="Times New Roman" w:cs="Times New Roman"/>
          <w:sz w:val="26"/>
          <w:szCs w:val="26"/>
        </w:rPr>
        <w:t xml:space="preserve">NodeJS, </w:t>
      </w:r>
      <w:proofErr w:type="spellStart"/>
      <w:r w:rsidR="0089447F">
        <w:rPr>
          <w:rFonts w:ascii="Times New Roman" w:hAnsi="Times New Roman" w:cs="Times New Roman"/>
          <w:sz w:val="26"/>
          <w:szCs w:val="26"/>
        </w:rPr>
        <w:t>ExpressJS</w:t>
      </w:r>
      <w:proofErr w:type="spellEnd"/>
      <w:r w:rsidRPr="0052310F">
        <w:rPr>
          <w:rFonts w:ascii="Times New Roman" w:hAnsi="Times New Roman" w:cs="Times New Roman"/>
          <w:sz w:val="26"/>
          <w:szCs w:val="26"/>
        </w:rPr>
        <w:t>.</w:t>
      </w:r>
    </w:p>
    <w:p w14:paraId="6BE8C235" w14:textId="39E122ED" w:rsidR="005B4703" w:rsidRPr="0052310F" w:rsidRDefault="005B4703" w:rsidP="003747FB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atabase: RDS - MySQL</w:t>
      </w:r>
    </w:p>
    <w:p w14:paraId="0511C55E" w14:textId="39E122ED" w:rsidR="00055980" w:rsidRPr="00055980" w:rsidRDefault="00055980" w:rsidP="00055980">
      <w:pPr>
        <w:pStyle w:val="ListParagraph"/>
        <w:widowControl w:val="0"/>
        <w:numPr>
          <w:ilvl w:val="0"/>
          <w:numId w:val="39"/>
        </w:numPr>
        <w:spacing w:before="123" w:after="0" w:line="360" w:lineRule="auto"/>
        <w:ind w:right="-108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PHÂN CÔNG TRONG NHÓM:</w:t>
      </w:r>
    </w:p>
    <w:p w14:paraId="4AF72638" w14:textId="77144CA8" w:rsidR="00055980" w:rsidRDefault="00055980" w:rsidP="00055980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ặ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Quang Khải:</w:t>
      </w:r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trình giao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diệ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hợ</w:t>
      </w:r>
      <w:r w:rsidR="006D0840">
        <w:rPr>
          <w:rFonts w:ascii="Times New Roman" w:hAnsi="Times New Roman" w:cs="Times New Roman"/>
          <w:sz w:val="26"/>
          <w:szCs w:val="26"/>
        </w:rPr>
        <w:t>p</w:t>
      </w:r>
      <w:proofErr w:type="spellEnd"/>
      <w:r w:rsidR="006D0840">
        <w:rPr>
          <w:rFonts w:ascii="Times New Roman" w:hAnsi="Times New Roman" w:cs="Times New Roman"/>
          <w:sz w:val="26"/>
          <w:szCs w:val="26"/>
        </w:rPr>
        <w:t xml:space="preserve"> API, backend </w:t>
      </w:r>
      <w:r w:rsidR="005B4703">
        <w:rPr>
          <w:rFonts w:ascii="Times New Roman" w:hAnsi="Times New Roman" w:cs="Times New Roman"/>
          <w:sz w:val="26"/>
          <w:szCs w:val="26"/>
        </w:rPr>
        <w:t>WebStorm IDE</w:t>
      </w:r>
      <w:r w:rsidR="0025052E">
        <w:rPr>
          <w:rFonts w:ascii="Times New Roman" w:hAnsi="Times New Roman" w:cs="Times New Roman"/>
          <w:sz w:val="26"/>
          <w:szCs w:val="26"/>
        </w:rPr>
        <w:t xml:space="preserve">, DevOps GitLab, build CI/CD Script, </w:t>
      </w:r>
      <w:proofErr w:type="spellStart"/>
      <w:r w:rsidR="0025052E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="0025052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5052E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="0025052E">
        <w:rPr>
          <w:rFonts w:ascii="Times New Roman" w:hAnsi="Times New Roman" w:cs="Times New Roman"/>
          <w:sz w:val="26"/>
          <w:szCs w:val="26"/>
        </w:rPr>
        <w:t xml:space="preserve"> AWS service vào </w:t>
      </w:r>
      <w:proofErr w:type="spellStart"/>
      <w:r w:rsidR="0025052E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="0025052E">
        <w:rPr>
          <w:rFonts w:ascii="Times New Roman" w:hAnsi="Times New Roman" w:cs="Times New Roman"/>
          <w:sz w:val="26"/>
          <w:szCs w:val="26"/>
        </w:rPr>
        <w:t xml:space="preserve"> dụng như S3, Lambda function, API </w:t>
      </w:r>
      <w:proofErr w:type="spellStart"/>
      <w:r w:rsidR="0025052E">
        <w:rPr>
          <w:rFonts w:ascii="Times New Roman" w:hAnsi="Times New Roman" w:cs="Times New Roman"/>
          <w:sz w:val="26"/>
          <w:szCs w:val="26"/>
        </w:rPr>
        <w:t>GateWay</w:t>
      </w:r>
      <w:proofErr w:type="spellEnd"/>
      <w:r w:rsidR="0025052E">
        <w:rPr>
          <w:rFonts w:ascii="Times New Roman" w:hAnsi="Times New Roman" w:cs="Times New Roman"/>
          <w:sz w:val="26"/>
          <w:szCs w:val="26"/>
        </w:rPr>
        <w:t xml:space="preserve">, SES, </w:t>
      </w:r>
      <w:r w:rsidR="00440010">
        <w:rPr>
          <w:rFonts w:ascii="Times New Roman" w:hAnsi="Times New Roman" w:cs="Times New Roman"/>
          <w:sz w:val="26"/>
          <w:szCs w:val="26"/>
        </w:rPr>
        <w:t>.</w:t>
      </w:r>
    </w:p>
    <w:p w14:paraId="4EDD8770" w14:textId="6824E911" w:rsidR="00055980" w:rsidRPr="00055980" w:rsidRDefault="00055980" w:rsidP="00055980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ự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ân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Phâ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tích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lập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trình giao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diện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Xử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lý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440010">
        <w:rPr>
          <w:rFonts w:ascii="Times New Roman" w:hAnsi="Times New Roman" w:cs="Times New Roman"/>
          <w:sz w:val="26"/>
          <w:szCs w:val="26"/>
        </w:rPr>
        <w:t>chức</w:t>
      </w:r>
      <w:proofErr w:type="spellEnd"/>
      <w:r w:rsidR="00440010">
        <w:rPr>
          <w:rFonts w:ascii="Times New Roman" w:hAnsi="Times New Roman" w:cs="Times New Roman"/>
          <w:sz w:val="26"/>
          <w:szCs w:val="26"/>
        </w:rPr>
        <w:t xml:space="preserve"> năng.</w:t>
      </w:r>
    </w:p>
    <w:p w14:paraId="489F326A" w14:textId="78D11437" w:rsidR="00055980" w:rsidRDefault="00055980" w:rsidP="00055980">
      <w:pPr>
        <w:pStyle w:val="ListParagraph"/>
        <w:widowControl w:val="0"/>
        <w:numPr>
          <w:ilvl w:val="0"/>
          <w:numId w:val="39"/>
        </w:numPr>
        <w:spacing w:before="123" w:after="0" w:line="360" w:lineRule="auto"/>
        <w:ind w:right="-108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KẾT QUẢ ĐẠT ĐƯỢC:</w:t>
      </w:r>
    </w:p>
    <w:p w14:paraId="0801888E" w14:textId="0B83FCE7" w:rsidR="00055980" w:rsidRPr="00055980" w:rsidRDefault="00055980" w:rsidP="00055980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X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ự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được App nghe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hoàn chỉnh</w:t>
      </w:r>
    </w:p>
    <w:p w14:paraId="72502438" w14:textId="77777777" w:rsidR="00055980" w:rsidRPr="00055980" w:rsidRDefault="00055980" w:rsidP="00055980">
      <w:pPr>
        <w:pStyle w:val="ListParagraph"/>
        <w:widowControl w:val="0"/>
        <w:numPr>
          <w:ilvl w:val="0"/>
          <w:numId w:val="2"/>
        </w:numPr>
        <w:spacing w:before="123" w:after="0" w:line="360" w:lineRule="auto"/>
        <w:ind w:right="-108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Ứ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ụng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ầ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ủ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năng </w:t>
      </w:r>
    </w:p>
    <w:p w14:paraId="4A03E384" w14:textId="77777777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Nghe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hạc</w:t>
      </w:r>
      <w:proofErr w:type="spellEnd"/>
    </w:p>
    <w:p w14:paraId="137F47BA" w14:textId="77777777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Chuyển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bài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hạc</w:t>
      </w:r>
      <w:proofErr w:type="spellEnd"/>
    </w:p>
    <w:p w14:paraId="6E88ECD5" w14:textId="77777777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Tải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bài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hạc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182C728F" w14:textId="77777777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Download bài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hạc</w:t>
      </w:r>
      <w:proofErr w:type="spellEnd"/>
    </w:p>
    <w:p w14:paraId="6189D3A7" w14:textId="06648D46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Đa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gôn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gữ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Tiếng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Anh,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Tiếng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Việt)</w:t>
      </w:r>
    </w:p>
    <w:p w14:paraId="5A8C7D63" w14:textId="2F090FE0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Điều chỉnh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Âm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lượng</w:t>
      </w:r>
      <w:proofErr w:type="spellEnd"/>
    </w:p>
    <w:p w14:paraId="09B2D7B3" w14:textId="3D3A8BBB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Tạo list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hạc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theo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Chủ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đề,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Nghệ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sĩ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, Thể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loại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, Thư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mục</w:t>
      </w:r>
      <w:proofErr w:type="spellEnd"/>
    </w:p>
    <w:p w14:paraId="0A0F575C" w14:textId="2D926046" w:rsid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sz w:val="26"/>
          <w:szCs w:val="26"/>
        </w:rPr>
      </w:pPr>
      <w:r w:rsidRPr="00055980">
        <w:rPr>
          <w:rFonts w:ascii="Times New Roman" w:hAnsi="Times New Roman" w:cs="Times New Roman"/>
          <w:b/>
          <w:sz w:val="26"/>
          <w:szCs w:val="26"/>
        </w:rPr>
        <w:t xml:space="preserve">+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Xây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055980">
        <w:rPr>
          <w:rFonts w:ascii="Times New Roman" w:hAnsi="Times New Roman" w:cs="Times New Roman"/>
          <w:b/>
          <w:sz w:val="26"/>
          <w:szCs w:val="26"/>
        </w:rPr>
        <w:t>dựng</w:t>
      </w:r>
      <w:proofErr w:type="spellEnd"/>
      <w:r w:rsidRPr="00055980">
        <w:rPr>
          <w:rFonts w:ascii="Times New Roman" w:hAnsi="Times New Roman" w:cs="Times New Roman"/>
          <w:b/>
          <w:sz w:val="26"/>
          <w:szCs w:val="26"/>
        </w:rPr>
        <w:t xml:space="preserve"> được API</w:t>
      </w:r>
      <w:r>
        <w:rPr>
          <w:rFonts w:ascii="Times New Roman" w:hAnsi="Times New Roman" w:cs="Times New Roman"/>
          <w:b/>
          <w:sz w:val="26"/>
          <w:szCs w:val="26"/>
        </w:rPr>
        <w:t xml:space="preserve"> giao tiếp với </w:t>
      </w:r>
      <w:proofErr w:type="spellStart"/>
      <w:r>
        <w:rPr>
          <w:rFonts w:ascii="Times New Roman" w:hAnsi="Times New Roman" w:cs="Times New Roman"/>
          <w:b/>
          <w:sz w:val="26"/>
          <w:szCs w:val="26"/>
        </w:rPr>
        <w:t>ứng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dụng di động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CA958DC" w14:textId="77777777" w:rsidR="00055980" w:rsidRPr="00055980" w:rsidRDefault="00055980" w:rsidP="00055980">
      <w:pPr>
        <w:pStyle w:val="ListParagraph"/>
        <w:widowControl w:val="0"/>
        <w:spacing w:before="123" w:after="0" w:line="360" w:lineRule="auto"/>
        <w:ind w:left="1080" w:right="-108"/>
        <w:rPr>
          <w:rFonts w:ascii="Times New Roman" w:hAnsi="Times New Roman" w:cs="Times New Roman"/>
          <w:b/>
          <w:sz w:val="26"/>
          <w:szCs w:val="26"/>
        </w:rPr>
      </w:pPr>
    </w:p>
    <w:p w14:paraId="4938B9EC" w14:textId="77777777" w:rsidR="00055980" w:rsidRPr="00055980" w:rsidRDefault="00055980" w:rsidP="00055980">
      <w:pPr>
        <w:widowControl w:val="0"/>
        <w:spacing w:before="123" w:after="0" w:line="360" w:lineRule="auto"/>
        <w:ind w:left="720" w:right="-108"/>
        <w:rPr>
          <w:rFonts w:ascii="Times New Roman" w:hAnsi="Times New Roman" w:cs="Times New Roman"/>
          <w:sz w:val="26"/>
          <w:szCs w:val="26"/>
        </w:rPr>
      </w:pPr>
    </w:p>
    <w:sectPr w:rsidR="00055980" w:rsidRPr="00055980" w:rsidSect="00C43ED2">
      <w:footerReference w:type="default" r:id="rId11"/>
      <w:pgSz w:w="11907" w:h="16840" w:code="9"/>
      <w:pgMar w:top="1134" w:right="1134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DD575" w14:textId="77777777" w:rsidR="009055FD" w:rsidRDefault="009055FD" w:rsidP="00AC63E7">
      <w:pPr>
        <w:spacing w:after="0" w:line="240" w:lineRule="auto"/>
      </w:pPr>
      <w:r>
        <w:separator/>
      </w:r>
    </w:p>
  </w:endnote>
  <w:endnote w:type="continuationSeparator" w:id="0">
    <w:p w14:paraId="3652AD43" w14:textId="77777777" w:rsidR="009055FD" w:rsidRDefault="009055FD" w:rsidP="00AC6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9D510" w14:textId="77777777" w:rsidR="0060143C" w:rsidRDefault="0060143C">
    <w:pPr>
      <w:pStyle w:val="Footer"/>
      <w:jc w:val="center"/>
    </w:pPr>
  </w:p>
  <w:p w14:paraId="770F824D" w14:textId="77777777" w:rsidR="0060143C" w:rsidRDefault="006014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64378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8755B" w14:textId="5CFEB8E9" w:rsidR="0060143C" w:rsidRDefault="006014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084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EAD49C" w14:textId="77777777" w:rsidR="0060143C" w:rsidRDefault="006014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B40D41" w14:textId="77777777" w:rsidR="009055FD" w:rsidRDefault="009055FD" w:rsidP="00AC63E7">
      <w:pPr>
        <w:spacing w:after="0" w:line="240" w:lineRule="auto"/>
      </w:pPr>
      <w:r>
        <w:separator/>
      </w:r>
    </w:p>
  </w:footnote>
  <w:footnote w:type="continuationSeparator" w:id="0">
    <w:p w14:paraId="4FCEFC33" w14:textId="77777777" w:rsidR="009055FD" w:rsidRDefault="009055FD" w:rsidP="00AC6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10E69"/>
    <w:multiLevelType w:val="hybridMultilevel"/>
    <w:tmpl w:val="D9ECDB0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B2F327B"/>
    <w:multiLevelType w:val="hybridMultilevel"/>
    <w:tmpl w:val="89FAD462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" w15:restartNumberingAfterBreak="0">
    <w:nsid w:val="0B765155"/>
    <w:multiLevelType w:val="multilevel"/>
    <w:tmpl w:val="4614C1D6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  <w:b/>
        <w:sz w:val="32"/>
        <w:szCs w:val="32"/>
      </w:rPr>
    </w:lvl>
    <w:lvl w:ilvl="1">
      <w:start w:val="1"/>
      <w:numFmt w:val="decimal"/>
      <w:lvlText w:val="3.%2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129219C0"/>
    <w:multiLevelType w:val="multilevel"/>
    <w:tmpl w:val="87EE1E98"/>
    <w:lvl w:ilvl="0">
      <w:start w:val="1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26"/>
        <w:szCs w:val="26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" w15:restartNumberingAfterBreak="0">
    <w:nsid w:val="150C171C"/>
    <w:multiLevelType w:val="hybridMultilevel"/>
    <w:tmpl w:val="688062C2"/>
    <w:lvl w:ilvl="0" w:tplc="DDFA6F8A">
      <w:start w:val="1"/>
      <w:numFmt w:val="decimal"/>
      <w:lvlText w:val="%1"/>
      <w:lvlJc w:val="left"/>
      <w:pPr>
        <w:ind w:left="1080" w:hanging="360"/>
      </w:pPr>
      <w:rPr>
        <w:rFonts w:ascii="Times New Roman" w:hAnsi="Times New Roman" w:cs="Times New Roman" w:hint="default"/>
        <w:b/>
        <w:sz w:val="32"/>
      </w:rPr>
    </w:lvl>
    <w:lvl w:ilvl="1" w:tplc="24E273DC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 w:tplc="0FF6AC3C">
      <w:start w:val="3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9D5564"/>
    <w:multiLevelType w:val="hybridMultilevel"/>
    <w:tmpl w:val="F63E31CC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163233B7"/>
    <w:multiLevelType w:val="hybridMultilevel"/>
    <w:tmpl w:val="A828A6F8"/>
    <w:lvl w:ilvl="0" w:tplc="D0CA670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3C7DFC"/>
    <w:multiLevelType w:val="hybridMultilevel"/>
    <w:tmpl w:val="5860B374"/>
    <w:lvl w:ilvl="0" w:tplc="188ACDF2">
      <w:start w:val="1"/>
      <w:numFmt w:val="decimal"/>
      <w:lvlText w:val="%1."/>
      <w:lvlJc w:val="left"/>
      <w:pPr>
        <w:ind w:left="21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8" w15:restartNumberingAfterBreak="0">
    <w:nsid w:val="1B12486E"/>
    <w:multiLevelType w:val="hybridMultilevel"/>
    <w:tmpl w:val="B4D4CF56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B2D42E1"/>
    <w:multiLevelType w:val="hybridMultilevel"/>
    <w:tmpl w:val="A454B3CC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0" w15:restartNumberingAfterBreak="0">
    <w:nsid w:val="25671F45"/>
    <w:multiLevelType w:val="hybridMultilevel"/>
    <w:tmpl w:val="AA109212"/>
    <w:lvl w:ilvl="0" w:tplc="04090001">
      <w:start w:val="1"/>
      <w:numFmt w:val="bullet"/>
      <w:lvlText w:val=""/>
      <w:lvlJc w:val="left"/>
      <w:pPr>
        <w:ind w:left="1778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1" w15:restartNumberingAfterBreak="0">
    <w:nsid w:val="268D33AF"/>
    <w:multiLevelType w:val="hybridMultilevel"/>
    <w:tmpl w:val="2B1C3F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C10173"/>
    <w:multiLevelType w:val="hybridMultilevel"/>
    <w:tmpl w:val="E6BC463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A435CD"/>
    <w:multiLevelType w:val="hybridMultilevel"/>
    <w:tmpl w:val="75A82B82"/>
    <w:lvl w:ilvl="0" w:tplc="0409000B">
      <w:start w:val="1"/>
      <w:numFmt w:val="bullet"/>
      <w:lvlText w:val=""/>
      <w:lvlJc w:val="left"/>
      <w:pPr>
        <w:ind w:left="285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14" w15:restartNumberingAfterBreak="0">
    <w:nsid w:val="3EA32515"/>
    <w:multiLevelType w:val="hybridMultilevel"/>
    <w:tmpl w:val="9C26C76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514D80"/>
    <w:multiLevelType w:val="hybridMultilevel"/>
    <w:tmpl w:val="F3F48C78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6" w15:restartNumberingAfterBreak="0">
    <w:nsid w:val="421D1AD8"/>
    <w:multiLevelType w:val="hybridMultilevel"/>
    <w:tmpl w:val="1410328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29C209B"/>
    <w:multiLevelType w:val="multilevel"/>
    <w:tmpl w:val="7152CA6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8" w15:restartNumberingAfterBreak="0">
    <w:nsid w:val="458E2703"/>
    <w:multiLevelType w:val="hybridMultilevel"/>
    <w:tmpl w:val="92DC6540"/>
    <w:lvl w:ilvl="0" w:tplc="0409000F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9" w15:restartNumberingAfterBreak="0">
    <w:nsid w:val="48437EF1"/>
    <w:multiLevelType w:val="hybridMultilevel"/>
    <w:tmpl w:val="C36C9F76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85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4B467390"/>
    <w:multiLevelType w:val="hybridMultilevel"/>
    <w:tmpl w:val="EA72B7BE"/>
    <w:lvl w:ilvl="0" w:tplc="A19A35A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1068FB"/>
    <w:multiLevelType w:val="hybridMultilevel"/>
    <w:tmpl w:val="4740D69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01D3378"/>
    <w:multiLevelType w:val="hybridMultilevel"/>
    <w:tmpl w:val="83A6133A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3" w15:restartNumberingAfterBreak="0">
    <w:nsid w:val="508555C7"/>
    <w:multiLevelType w:val="hybridMultilevel"/>
    <w:tmpl w:val="E06ADE0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0DC5979"/>
    <w:multiLevelType w:val="hybridMultilevel"/>
    <w:tmpl w:val="4F70D4DA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5" w15:restartNumberingAfterBreak="0">
    <w:nsid w:val="57005BBD"/>
    <w:multiLevelType w:val="hybridMultilevel"/>
    <w:tmpl w:val="64DCD20A"/>
    <w:lvl w:ilvl="0" w:tplc="0409000B">
      <w:start w:val="1"/>
      <w:numFmt w:val="bullet"/>
      <w:lvlText w:val=""/>
      <w:lvlJc w:val="left"/>
      <w:pPr>
        <w:ind w:left="285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8" w:hanging="360"/>
      </w:pPr>
      <w:rPr>
        <w:rFonts w:ascii="Wingdings" w:hAnsi="Wingdings" w:hint="default"/>
      </w:rPr>
    </w:lvl>
  </w:abstractNum>
  <w:abstractNum w:abstractNumId="26" w15:restartNumberingAfterBreak="0">
    <w:nsid w:val="60AD189D"/>
    <w:multiLevelType w:val="hybridMultilevel"/>
    <w:tmpl w:val="5B8A5060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7" w15:restartNumberingAfterBreak="0">
    <w:nsid w:val="645D1A52"/>
    <w:multiLevelType w:val="hybridMultilevel"/>
    <w:tmpl w:val="FE14E2B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563431E"/>
    <w:multiLevelType w:val="hybridMultilevel"/>
    <w:tmpl w:val="21400BD2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5AA7E69"/>
    <w:multiLevelType w:val="hybridMultilevel"/>
    <w:tmpl w:val="A438748E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0" w15:restartNumberingAfterBreak="0">
    <w:nsid w:val="6EFE452B"/>
    <w:multiLevelType w:val="hybridMultilevel"/>
    <w:tmpl w:val="B20038B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5656F5C"/>
    <w:multiLevelType w:val="hybridMultilevel"/>
    <w:tmpl w:val="CA2204CA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498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2" w15:restartNumberingAfterBreak="0">
    <w:nsid w:val="76CD6768"/>
    <w:multiLevelType w:val="hybridMultilevel"/>
    <w:tmpl w:val="96EEA89E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77302BAD"/>
    <w:multiLevelType w:val="hybridMultilevel"/>
    <w:tmpl w:val="69985B3C"/>
    <w:lvl w:ilvl="0" w:tplc="0409000B">
      <w:start w:val="1"/>
      <w:numFmt w:val="bullet"/>
      <w:lvlText w:val=""/>
      <w:lvlJc w:val="left"/>
      <w:pPr>
        <w:ind w:left="1778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4" w15:restartNumberingAfterBreak="0">
    <w:nsid w:val="78151319"/>
    <w:multiLevelType w:val="hybridMultilevel"/>
    <w:tmpl w:val="ACC0CD9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A893411"/>
    <w:multiLevelType w:val="hybridMultilevel"/>
    <w:tmpl w:val="985A1D2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D435281"/>
    <w:multiLevelType w:val="hybridMultilevel"/>
    <w:tmpl w:val="D7B82BB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D737D37"/>
    <w:multiLevelType w:val="hybridMultilevel"/>
    <w:tmpl w:val="0A1650BA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7E6B105A"/>
    <w:multiLevelType w:val="hybridMultilevel"/>
    <w:tmpl w:val="148222DA"/>
    <w:lvl w:ilvl="0" w:tplc="0409000B">
      <w:start w:val="1"/>
      <w:numFmt w:val="bullet"/>
      <w:lvlText w:val=""/>
      <w:lvlJc w:val="left"/>
      <w:pPr>
        <w:ind w:left="19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7"/>
  </w:num>
  <w:num w:numId="4">
    <w:abstractNumId w:val="0"/>
  </w:num>
  <w:num w:numId="5">
    <w:abstractNumId w:val="32"/>
  </w:num>
  <w:num w:numId="6">
    <w:abstractNumId w:val="31"/>
  </w:num>
  <w:num w:numId="7">
    <w:abstractNumId w:val="22"/>
  </w:num>
  <w:num w:numId="8">
    <w:abstractNumId w:val="34"/>
  </w:num>
  <w:num w:numId="9">
    <w:abstractNumId w:val="9"/>
  </w:num>
  <w:num w:numId="10">
    <w:abstractNumId w:val="29"/>
  </w:num>
  <w:num w:numId="11">
    <w:abstractNumId w:val="1"/>
  </w:num>
  <w:num w:numId="12">
    <w:abstractNumId w:val="15"/>
  </w:num>
  <w:num w:numId="13">
    <w:abstractNumId w:val="33"/>
  </w:num>
  <w:num w:numId="14">
    <w:abstractNumId w:val="38"/>
  </w:num>
  <w:num w:numId="15">
    <w:abstractNumId w:val="24"/>
  </w:num>
  <w:num w:numId="16">
    <w:abstractNumId w:val="5"/>
  </w:num>
  <w:num w:numId="17">
    <w:abstractNumId w:val="26"/>
  </w:num>
  <w:num w:numId="18">
    <w:abstractNumId w:val="37"/>
  </w:num>
  <w:num w:numId="19">
    <w:abstractNumId w:val="8"/>
  </w:num>
  <w:num w:numId="20">
    <w:abstractNumId w:val="16"/>
  </w:num>
  <w:num w:numId="21">
    <w:abstractNumId w:val="7"/>
  </w:num>
  <w:num w:numId="22">
    <w:abstractNumId w:val="30"/>
  </w:num>
  <w:num w:numId="23">
    <w:abstractNumId w:val="19"/>
  </w:num>
  <w:num w:numId="24">
    <w:abstractNumId w:val="2"/>
  </w:num>
  <w:num w:numId="25">
    <w:abstractNumId w:val="4"/>
  </w:num>
  <w:num w:numId="26">
    <w:abstractNumId w:val="35"/>
  </w:num>
  <w:num w:numId="27">
    <w:abstractNumId w:val="14"/>
  </w:num>
  <w:num w:numId="28">
    <w:abstractNumId w:val="11"/>
  </w:num>
  <w:num w:numId="29">
    <w:abstractNumId w:val="12"/>
  </w:num>
  <w:num w:numId="30">
    <w:abstractNumId w:val="25"/>
  </w:num>
  <w:num w:numId="31">
    <w:abstractNumId w:val="13"/>
  </w:num>
  <w:num w:numId="32">
    <w:abstractNumId w:val="10"/>
  </w:num>
  <w:num w:numId="33">
    <w:abstractNumId w:val="18"/>
  </w:num>
  <w:num w:numId="34">
    <w:abstractNumId w:val="23"/>
  </w:num>
  <w:num w:numId="35">
    <w:abstractNumId w:val="27"/>
  </w:num>
  <w:num w:numId="36">
    <w:abstractNumId w:val="28"/>
  </w:num>
  <w:num w:numId="37">
    <w:abstractNumId w:val="21"/>
  </w:num>
  <w:num w:numId="38">
    <w:abstractNumId w:val="36"/>
  </w:num>
  <w:num w:numId="39">
    <w:abstractNumId w:val="2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TU1tDQzM7Y0MjBT0lEKTi0uzszPAykwqQUAs6PKdSwAAAA="/>
  </w:docVars>
  <w:rsids>
    <w:rsidRoot w:val="008E6C91"/>
    <w:rsid w:val="00005631"/>
    <w:rsid w:val="0001180F"/>
    <w:rsid w:val="00035D7D"/>
    <w:rsid w:val="00055980"/>
    <w:rsid w:val="0006508F"/>
    <w:rsid w:val="0007353E"/>
    <w:rsid w:val="00080869"/>
    <w:rsid w:val="000A7B64"/>
    <w:rsid w:val="000D0DE5"/>
    <w:rsid w:val="000E02EF"/>
    <w:rsid w:val="000F2AFB"/>
    <w:rsid w:val="000F319C"/>
    <w:rsid w:val="000F3572"/>
    <w:rsid w:val="00104E3D"/>
    <w:rsid w:val="001063C7"/>
    <w:rsid w:val="00137C41"/>
    <w:rsid w:val="0015529F"/>
    <w:rsid w:val="00161914"/>
    <w:rsid w:val="0016278C"/>
    <w:rsid w:val="0016768A"/>
    <w:rsid w:val="00172EC7"/>
    <w:rsid w:val="00175BD8"/>
    <w:rsid w:val="001847C1"/>
    <w:rsid w:val="00192094"/>
    <w:rsid w:val="0019610E"/>
    <w:rsid w:val="001B5A7A"/>
    <w:rsid w:val="001C3879"/>
    <w:rsid w:val="001D160B"/>
    <w:rsid w:val="001F3E13"/>
    <w:rsid w:val="00201A0B"/>
    <w:rsid w:val="002125F9"/>
    <w:rsid w:val="00213D54"/>
    <w:rsid w:val="00247D13"/>
    <w:rsid w:val="0025052E"/>
    <w:rsid w:val="0026525E"/>
    <w:rsid w:val="002656FF"/>
    <w:rsid w:val="0027428C"/>
    <w:rsid w:val="00275796"/>
    <w:rsid w:val="00295190"/>
    <w:rsid w:val="002B1C12"/>
    <w:rsid w:val="002B1EC8"/>
    <w:rsid w:val="002D2D08"/>
    <w:rsid w:val="002D3B0A"/>
    <w:rsid w:val="002F6949"/>
    <w:rsid w:val="002F76B3"/>
    <w:rsid w:val="00307C62"/>
    <w:rsid w:val="00307FFD"/>
    <w:rsid w:val="00330D95"/>
    <w:rsid w:val="003407A5"/>
    <w:rsid w:val="00364E4D"/>
    <w:rsid w:val="00365282"/>
    <w:rsid w:val="003747FB"/>
    <w:rsid w:val="00380EC0"/>
    <w:rsid w:val="003925CE"/>
    <w:rsid w:val="00393FEF"/>
    <w:rsid w:val="003B0B8C"/>
    <w:rsid w:val="003B4886"/>
    <w:rsid w:val="003F3D69"/>
    <w:rsid w:val="003F59F3"/>
    <w:rsid w:val="004111A8"/>
    <w:rsid w:val="00412719"/>
    <w:rsid w:val="00440010"/>
    <w:rsid w:val="00445AD6"/>
    <w:rsid w:val="00460328"/>
    <w:rsid w:val="004671D5"/>
    <w:rsid w:val="0046739A"/>
    <w:rsid w:val="00476B65"/>
    <w:rsid w:val="00481477"/>
    <w:rsid w:val="004840B1"/>
    <w:rsid w:val="0048775A"/>
    <w:rsid w:val="004978D1"/>
    <w:rsid w:val="004A3BFF"/>
    <w:rsid w:val="004A6B4D"/>
    <w:rsid w:val="004C318F"/>
    <w:rsid w:val="004D48FB"/>
    <w:rsid w:val="004E7B4E"/>
    <w:rsid w:val="004F411F"/>
    <w:rsid w:val="0052310F"/>
    <w:rsid w:val="00523D2A"/>
    <w:rsid w:val="0052623F"/>
    <w:rsid w:val="0053316F"/>
    <w:rsid w:val="00561313"/>
    <w:rsid w:val="00574DBC"/>
    <w:rsid w:val="00575F21"/>
    <w:rsid w:val="00585589"/>
    <w:rsid w:val="005A44DF"/>
    <w:rsid w:val="005B4703"/>
    <w:rsid w:val="0060143C"/>
    <w:rsid w:val="0060179F"/>
    <w:rsid w:val="0061318F"/>
    <w:rsid w:val="0062252D"/>
    <w:rsid w:val="0063222D"/>
    <w:rsid w:val="00633205"/>
    <w:rsid w:val="00634812"/>
    <w:rsid w:val="00637703"/>
    <w:rsid w:val="00644547"/>
    <w:rsid w:val="006450DA"/>
    <w:rsid w:val="00646B18"/>
    <w:rsid w:val="00662287"/>
    <w:rsid w:val="00664068"/>
    <w:rsid w:val="00671187"/>
    <w:rsid w:val="006802C9"/>
    <w:rsid w:val="00680EDD"/>
    <w:rsid w:val="006849AD"/>
    <w:rsid w:val="00685CED"/>
    <w:rsid w:val="006D0840"/>
    <w:rsid w:val="006F0EAA"/>
    <w:rsid w:val="007013F2"/>
    <w:rsid w:val="00703689"/>
    <w:rsid w:val="00711B42"/>
    <w:rsid w:val="00716543"/>
    <w:rsid w:val="0072639C"/>
    <w:rsid w:val="00737595"/>
    <w:rsid w:val="007433B3"/>
    <w:rsid w:val="00750449"/>
    <w:rsid w:val="00780400"/>
    <w:rsid w:val="00782D0D"/>
    <w:rsid w:val="00790625"/>
    <w:rsid w:val="00796113"/>
    <w:rsid w:val="007A5A6D"/>
    <w:rsid w:val="007A5E18"/>
    <w:rsid w:val="007E785D"/>
    <w:rsid w:val="007F0B70"/>
    <w:rsid w:val="007F4220"/>
    <w:rsid w:val="008130B5"/>
    <w:rsid w:val="00814D9C"/>
    <w:rsid w:val="00823EF9"/>
    <w:rsid w:val="008254EE"/>
    <w:rsid w:val="008346E4"/>
    <w:rsid w:val="0089447F"/>
    <w:rsid w:val="00896683"/>
    <w:rsid w:val="008971B9"/>
    <w:rsid w:val="008B73A4"/>
    <w:rsid w:val="008C75E2"/>
    <w:rsid w:val="008E6C91"/>
    <w:rsid w:val="009055FD"/>
    <w:rsid w:val="00905AB6"/>
    <w:rsid w:val="00913ABA"/>
    <w:rsid w:val="00913F42"/>
    <w:rsid w:val="009157C3"/>
    <w:rsid w:val="0091643F"/>
    <w:rsid w:val="00923F20"/>
    <w:rsid w:val="009422C0"/>
    <w:rsid w:val="0097785B"/>
    <w:rsid w:val="009840FA"/>
    <w:rsid w:val="00991DE5"/>
    <w:rsid w:val="00994381"/>
    <w:rsid w:val="009A608C"/>
    <w:rsid w:val="009B2B15"/>
    <w:rsid w:val="009B5779"/>
    <w:rsid w:val="009C146E"/>
    <w:rsid w:val="009C6110"/>
    <w:rsid w:val="009E118D"/>
    <w:rsid w:val="009E12B0"/>
    <w:rsid w:val="009F5A93"/>
    <w:rsid w:val="009F6258"/>
    <w:rsid w:val="00A0626C"/>
    <w:rsid w:val="00A23BCD"/>
    <w:rsid w:val="00A43267"/>
    <w:rsid w:val="00A553EF"/>
    <w:rsid w:val="00A64764"/>
    <w:rsid w:val="00A9417E"/>
    <w:rsid w:val="00A9591D"/>
    <w:rsid w:val="00A961A3"/>
    <w:rsid w:val="00A965D8"/>
    <w:rsid w:val="00AA6D44"/>
    <w:rsid w:val="00AC63E7"/>
    <w:rsid w:val="00AD4E31"/>
    <w:rsid w:val="00AE1857"/>
    <w:rsid w:val="00B303F9"/>
    <w:rsid w:val="00B36324"/>
    <w:rsid w:val="00B47774"/>
    <w:rsid w:val="00B55E4B"/>
    <w:rsid w:val="00B615BF"/>
    <w:rsid w:val="00B74553"/>
    <w:rsid w:val="00B925E2"/>
    <w:rsid w:val="00B95895"/>
    <w:rsid w:val="00BA0E2A"/>
    <w:rsid w:val="00BA2FA9"/>
    <w:rsid w:val="00BB2BD2"/>
    <w:rsid w:val="00BB3669"/>
    <w:rsid w:val="00BD5711"/>
    <w:rsid w:val="00BE5E7E"/>
    <w:rsid w:val="00BF0FE7"/>
    <w:rsid w:val="00BF24FB"/>
    <w:rsid w:val="00BF4F97"/>
    <w:rsid w:val="00C22744"/>
    <w:rsid w:val="00C335E2"/>
    <w:rsid w:val="00C43ED2"/>
    <w:rsid w:val="00C74394"/>
    <w:rsid w:val="00CB0DB6"/>
    <w:rsid w:val="00CB290F"/>
    <w:rsid w:val="00CB7B81"/>
    <w:rsid w:val="00CE1D8E"/>
    <w:rsid w:val="00CF148A"/>
    <w:rsid w:val="00D07753"/>
    <w:rsid w:val="00D11479"/>
    <w:rsid w:val="00D126BE"/>
    <w:rsid w:val="00D41BA7"/>
    <w:rsid w:val="00D47263"/>
    <w:rsid w:val="00D5055E"/>
    <w:rsid w:val="00D57D49"/>
    <w:rsid w:val="00D60E0D"/>
    <w:rsid w:val="00D67CAA"/>
    <w:rsid w:val="00D726D2"/>
    <w:rsid w:val="00DA25BD"/>
    <w:rsid w:val="00DB29DA"/>
    <w:rsid w:val="00DD2D96"/>
    <w:rsid w:val="00E01B11"/>
    <w:rsid w:val="00E25AB1"/>
    <w:rsid w:val="00E30BCB"/>
    <w:rsid w:val="00E339EE"/>
    <w:rsid w:val="00E42261"/>
    <w:rsid w:val="00E44B28"/>
    <w:rsid w:val="00E46FE6"/>
    <w:rsid w:val="00E47CB9"/>
    <w:rsid w:val="00E5633D"/>
    <w:rsid w:val="00E5724B"/>
    <w:rsid w:val="00E61BD9"/>
    <w:rsid w:val="00E67DB5"/>
    <w:rsid w:val="00E72D3D"/>
    <w:rsid w:val="00E73749"/>
    <w:rsid w:val="00E74759"/>
    <w:rsid w:val="00E96021"/>
    <w:rsid w:val="00EC015B"/>
    <w:rsid w:val="00EE402B"/>
    <w:rsid w:val="00EE71C2"/>
    <w:rsid w:val="00EF5D89"/>
    <w:rsid w:val="00F04C55"/>
    <w:rsid w:val="00F2552F"/>
    <w:rsid w:val="00F37E97"/>
    <w:rsid w:val="00F51B93"/>
    <w:rsid w:val="00F62EDA"/>
    <w:rsid w:val="00F6513E"/>
    <w:rsid w:val="00F66A70"/>
    <w:rsid w:val="00F70A53"/>
    <w:rsid w:val="00F71B94"/>
    <w:rsid w:val="00F756FB"/>
    <w:rsid w:val="00F83987"/>
    <w:rsid w:val="00F901B1"/>
    <w:rsid w:val="00FB0186"/>
    <w:rsid w:val="00FB4E4B"/>
    <w:rsid w:val="00FD35AF"/>
    <w:rsid w:val="00FD40A7"/>
    <w:rsid w:val="00FE0E11"/>
    <w:rsid w:val="00FF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D3CAA5"/>
  <w15:chartTrackingRefBased/>
  <w15:docId w15:val="{AA040B8A-2A1F-41B1-8525-5D12CAFC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C91"/>
  </w:style>
  <w:style w:type="paragraph" w:styleId="Heading1">
    <w:name w:val="heading 1"/>
    <w:basedOn w:val="Normal"/>
    <w:next w:val="Normal"/>
    <w:link w:val="Heading1Char"/>
    <w:uiPriority w:val="9"/>
    <w:qFormat/>
    <w:rsid w:val="00905A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3E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59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5A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07FFD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A9417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D11479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59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74394"/>
    <w:pPr>
      <w:tabs>
        <w:tab w:val="right" w:pos="9072"/>
      </w:tabs>
      <w:spacing w:after="100"/>
    </w:pPr>
    <w:rPr>
      <w:rFonts w:ascii="Times New Roman" w:hAnsi="Times New Roman"/>
      <w:sz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3E1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74394"/>
    <w:pPr>
      <w:tabs>
        <w:tab w:val="left" w:pos="880"/>
        <w:tab w:val="right" w:pos="9062"/>
      </w:tabs>
      <w:spacing w:after="100"/>
      <w:ind w:left="221"/>
    </w:pPr>
  </w:style>
  <w:style w:type="paragraph" w:styleId="TOC3">
    <w:name w:val="toc 3"/>
    <w:basedOn w:val="Normal"/>
    <w:next w:val="Normal"/>
    <w:autoRedefine/>
    <w:uiPriority w:val="39"/>
    <w:unhideWhenUsed/>
    <w:rsid w:val="00E47CB9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C335E2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C335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C63E7"/>
    <w:pPr>
      <w:tabs>
        <w:tab w:val="center" w:pos="4680"/>
        <w:tab w:val="right" w:pos="9360"/>
      </w:tabs>
      <w:spacing w:after="0" w:line="240" w:lineRule="auto"/>
    </w:pPr>
  </w:style>
  <w:style w:type="paragraph" w:styleId="TableofFigures">
    <w:name w:val="table of figures"/>
    <w:basedOn w:val="Normal"/>
    <w:next w:val="Normal"/>
    <w:autoRedefine/>
    <w:uiPriority w:val="99"/>
    <w:unhideWhenUsed/>
    <w:rsid w:val="00C335E2"/>
    <w:pPr>
      <w:spacing w:after="0"/>
    </w:pPr>
    <w:rPr>
      <w:rFonts w:ascii="Times New Roman" w:hAnsi="Times New Roman"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AC63E7"/>
  </w:style>
  <w:style w:type="paragraph" w:styleId="Footer">
    <w:name w:val="footer"/>
    <w:basedOn w:val="Normal"/>
    <w:link w:val="FooterChar"/>
    <w:uiPriority w:val="99"/>
    <w:unhideWhenUsed/>
    <w:rsid w:val="00AC6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63E7"/>
  </w:style>
  <w:style w:type="character" w:customStyle="1" w:styleId="crayon-v">
    <w:name w:val="crayon-v"/>
    <w:basedOn w:val="DefaultParagraphFont"/>
    <w:rsid w:val="002B1C12"/>
  </w:style>
  <w:style w:type="character" w:customStyle="1" w:styleId="crayon-h">
    <w:name w:val="crayon-h"/>
    <w:basedOn w:val="DefaultParagraphFont"/>
    <w:rsid w:val="002B1C12"/>
  </w:style>
  <w:style w:type="character" w:customStyle="1" w:styleId="crayon-o">
    <w:name w:val="crayon-o"/>
    <w:basedOn w:val="DefaultParagraphFont"/>
    <w:rsid w:val="002B1C1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4F9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326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59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EF753-47B4-449B-8944-F4534BE25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áo cáo đồ án</vt:lpstr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o cáo đồ án</dc:title>
  <dc:subject/>
  <dc:creator>sieuanhung001@gmail.com</dc:creator>
  <cp:keywords/>
  <dc:description/>
  <cp:lastModifiedBy>Dang Quang Khai</cp:lastModifiedBy>
  <cp:revision>9</cp:revision>
  <cp:lastPrinted>2020-06-11T16:40:00Z</cp:lastPrinted>
  <dcterms:created xsi:type="dcterms:W3CDTF">2020-06-21T04:53:00Z</dcterms:created>
  <dcterms:modified xsi:type="dcterms:W3CDTF">2020-06-22T09:13:00Z</dcterms:modified>
</cp:coreProperties>
</file>